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X7ee23b87a676e810fbfb149f755768939f7fdf9"/>
    <w:p>
      <w:pPr>
        <w:pStyle w:val="Heading1"/>
      </w:pPr>
      <w:r>
        <w:t xml:space="preserve">Cover Letter for Diplomat Position in Zimbabwe Harare</w:t>
      </w:r>
    </w:p>
    <w:p>
      <w:pPr>
        <w:pStyle w:val="FirstParagraph"/>
      </w:pPr>
      <w:r>
        <w:t xml:space="preserve">Dear [Hiring Manager's Name],</w:t>
      </w:r>
    </w:p>
    <w:p>
      <w:pPr>
        <w:pStyle w:val="BodyText"/>
      </w:pPr>
      <w:r>
        <w:t xml:space="preserve">I am writing to express my keen interest in the Diplomat position at [Organization/Institution Name] in Zimbabwe Harare. As a seasoned professional with over a decade of experience in international relations, cross-cultural diplomacy, and policy development, I am eager to contribute my expertise to further strengthen the diplomatic ties between Zimbabwe and its global partners. This opportunity aligns perfectly with my career trajectory and passion for fostering dialogue, resolving conflicts, and promoting mutual understanding in diverse environments. My commitment to advancing national interests while respecting the unique cultural and political landscapes of regions like Zimbabwe Harare makes me a strong candidate for this role.</w:t>
      </w:r>
    </w:p>
    <w:p>
      <w:pPr>
        <w:pStyle w:val="BodyText"/>
      </w:pPr>
      <w:r>
        <w:t xml:space="preserve">Throughout my career as a Diplomat, I have consistently focused on building bridges between nations through strategic engagement, negotiation, and collaborative problem-solving. My work has spanned multiple continents, including Africa, where I have developed deep insights into the complexities of regional dynamics and the importance of tailored diplomatic approaches. Zimbabwe Harare stands out as a critical hub for international relations in Southern Africa, and I am particularly drawn to this position because of its potential to impact both local and global stakeholder relationships. My background in navigating multilateral frameworks, such as the African Union and the Southern African Development Community (SADC), has equipped me with the tools necessary to address challenges and opportunities specific to Zimbabwe's geopolitical context.</w:t>
      </w:r>
    </w:p>
    <w:p>
      <w:pPr>
        <w:pStyle w:val="BodyText"/>
      </w:pPr>
      <w:r>
        <w:t xml:space="preserve">One of my core strengths as a Diplomat is my ability to adapt quickly to new environments while maintaining a strong sense of cultural sensitivity. In my previous role as a Senior Diplomatic Advisor at [Previous Organization], I led initiatives that focused on enhancing trade agreements between African nations and international partners. This experience required me to engage with local leaders, understand the socio-economic priorities of each region, and craft solutions that balanced national interests with collective growth. Similarly, in Zimbabwe Harare, I would prioritize building trust through transparent communication and by leveraging my understanding of the country's historical and contemporary challenges. Whether addressing issues related to economic development, regional security, or climate resilience, I am committed to fostering partnerships that are equitable and sustainable.</w:t>
      </w:r>
    </w:p>
    <w:p>
      <w:pPr>
        <w:pStyle w:val="BodyText"/>
      </w:pPr>
      <w:r>
        <w:t xml:space="preserve">The importance of a Diplomat in Zimbabwe Harare cannot be overstated. As a city that serves as the political and administrative heart of Zimbabwe, Harare is at the intersection of national governance and international collaboration. It is here that critical decisions about trade, diplomacy, and regional stability are made. My expertise in policy formulation and stakeholder engagement would enable me to contribute meaningfully to these processes. For instance, I have successfully mediated disputes between conflicting parties in complex environments, a skill that would be invaluable in navigating the multifaceted challenges faced by Zimbabwe today. By drawing on my experience in conflict resolution and consensus-building, I aim to support initiatives that promote peace, economic growth, and social cohesion within the country.</w:t>
      </w:r>
    </w:p>
    <w:p>
      <w:pPr>
        <w:pStyle w:val="BodyText"/>
      </w:pPr>
      <w:r>
        <w:t xml:space="preserve">Zimbabwe Harare is not only a city of historical significance but also a vibrant center for innovation and cultural exchange. As a Diplomat, I recognize the importance of engaging with local communities and institutions to ensure that diplomatic efforts are inclusive and responsive to their needs. In my career, I have worked closely with civil society organizations, academic institutions, and private sector leaders to create platforms for dialogue that transcend political boundaries. This approach has consistently yielded positive outcomes, such as the establishment of joint ventures in renewable energy and education programs that have benefited underserved populations. I am eager to bring this same ethos of collaboration to Zimbabwe Harare, where I can work alongside local leaders to address pressing issues and unlock new opportunities for growth.</w:t>
      </w:r>
    </w:p>
    <w:p>
      <w:pPr>
        <w:pStyle w:val="BodyText"/>
      </w:pPr>
      <w:r>
        <w:t xml:space="preserve">In addition to my professional experience, my academic background in International Relations and Political Science has provided me with a solid theoretical foundation that complements my practical skills. My research on post-colonial diplomacy in Africa has deepened my understanding of the region's unique challenges and the importance of culturally informed strategies. This knowledge, combined with hands-on experience in diplomatic missions, allows me to approach problems with both analytical rigor and creative solutions. For example, during a recent assignment in South Africa, I spearheaded a project that facilitated dialogue between local governments and international donors to address food insecurity. The success of this initiative demonstrated the power of diplomacy in driving tangible change, a principle I am eager to apply in Zimbabwe Harare.</w:t>
      </w:r>
    </w:p>
    <w:p>
      <w:pPr>
        <w:pStyle w:val="BodyText"/>
      </w:pPr>
      <w:r>
        <w:t xml:space="preserve">What sets me apart as a Diplomat is my unwavering dedication to ethical leadership and integrity. In a role that requires navigating complex political landscapes, trust is paramount. I have always prioritized transparency and accountability in my interactions, whether with government officials, international partners, or local communities. This commitment has earned me the respect of colleagues and stakeholders alike, as evidenced by the recognition I received for fostering cross-border partnerships that benefited multiple nations. In Zimbabwe Harare, I would uphold these values by ensuring that all diplomatic efforts are guided by principles of fairness, inclusivity, and long-term sustainability.</w:t>
      </w:r>
    </w:p>
    <w:p>
      <w:pPr>
        <w:pStyle w:val="BodyText"/>
      </w:pPr>
      <w:r>
        <w:t xml:space="preserve">Finally, I am deeply inspired by the potential of Zimbabwe Harare to serve as a model for regional cooperation and innovation. The city's strategic location and historical role in African diplomacy make it an ideal platform for addressing global challenges such as climate change, economic inequality, and security threats. As a Diplomat, I am motivated to contribute to this vision by leveraging my skills to strengthen Zimbabwe's position on the international stage. I am confident that my experience, cultural competence, and passion for diplomacy make me well-suited to this role and would allow me to make a meaningful impact in Zimbabwe Harare.</w:t>
      </w:r>
    </w:p>
    <w:p>
      <w:pPr>
        <w:pStyle w:val="BodyText"/>
      </w:pPr>
      <w:r>
        <w:t xml:space="preserve">Thank you for considering my application. I would welcome the opportunity to discuss how my background and aspirations align with the goals of [Organization/Institution Name]. I am available at your convenience for an interview and can be reached at [Your Phone Number] or [Your Email Address]. I look forward to the possibility of contributing to the continued success of diplomatic efforts in Zimbabwe Harar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Zimbabwe Harare</dc:title>
  <dc:creator/>
  <cp:keywords/>
  <dcterms:created xsi:type="dcterms:W3CDTF">2025-12-11T17:03:51Z</dcterms:created>
  <dcterms:modified xsi:type="dcterms:W3CDTF">2025-12-11T17:03:51Z</dcterms:modified>
</cp:coreProperties>
</file>

<file path=docProps/custom.xml><?xml version="1.0" encoding="utf-8"?>
<Properties xmlns="http://schemas.openxmlformats.org/officeDocument/2006/custom-properties" xmlns:vt="http://schemas.openxmlformats.org/officeDocument/2006/docPropsVTypes"/>
</file>